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46A06" w14:textId="2C588F8E" w:rsidR="008A6497" w:rsidRDefault="00F64E62" w:rsidP="00F64E62">
      <w:pPr>
        <w:pStyle w:val="ListParagraph"/>
        <w:numPr>
          <w:ilvl w:val="0"/>
          <w:numId w:val="1"/>
        </w:numPr>
        <w:rPr>
          <w:rFonts w:hAnsiTheme="minorHAnsi" w:cstheme="minorHAnsi"/>
          <w:sz w:val="24"/>
          <w:szCs w:val="24"/>
        </w:rPr>
      </w:pPr>
      <w:r w:rsidRPr="00F64E62">
        <w:rPr>
          <w:rFonts w:hAnsiTheme="minorHAnsi" w:cstheme="minorHAnsi"/>
          <w:sz w:val="24"/>
          <w:szCs w:val="24"/>
        </w:rPr>
        <w:t>When user open the game</w:t>
      </w:r>
    </w:p>
    <w:p w14:paraId="5C880A62" w14:textId="32373EEC" w:rsidR="00F64E62" w:rsidRDefault="00F64E62" w:rsidP="00F64E62">
      <w:pPr>
        <w:pStyle w:val="ListParagraph"/>
        <w:numPr>
          <w:ilvl w:val="0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 xml:space="preserve">Show </w:t>
      </w:r>
      <w:r w:rsidR="00E5291F">
        <w:rPr>
          <w:rFonts w:hAnsiTheme="minorHAnsi" w:cstheme="minorHAnsi"/>
          <w:sz w:val="24"/>
          <w:szCs w:val="24"/>
        </w:rPr>
        <w:t xml:space="preserve">studio </w:t>
      </w:r>
      <w:proofErr w:type="gramStart"/>
      <w:r w:rsidR="00E5291F">
        <w:rPr>
          <w:rFonts w:hAnsiTheme="minorHAnsi" w:cstheme="minorHAnsi"/>
          <w:sz w:val="24"/>
          <w:szCs w:val="24"/>
        </w:rPr>
        <w:t>logo</w:t>
      </w:r>
      <w:proofErr w:type="gramEnd"/>
    </w:p>
    <w:p w14:paraId="2EE1D93C" w14:textId="479DC10C" w:rsidR="00E5291F" w:rsidRDefault="00E5291F" w:rsidP="00E5291F">
      <w:pPr>
        <w:pStyle w:val="ListParagraph"/>
        <w:numPr>
          <w:ilvl w:val="0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 xml:space="preserve">Display game title screen and prompt user to “press the screen to continue” </w:t>
      </w:r>
      <w:proofErr w:type="gramStart"/>
      <w:r>
        <w:rPr>
          <w:rFonts w:hAnsiTheme="minorHAnsi" w:cstheme="minorHAnsi"/>
          <w:sz w:val="24"/>
          <w:szCs w:val="24"/>
        </w:rPr>
        <w:t>and also</w:t>
      </w:r>
      <w:proofErr w:type="gramEnd"/>
      <w:r>
        <w:rPr>
          <w:rFonts w:hAnsiTheme="minorHAnsi" w:cstheme="minorHAnsi"/>
          <w:sz w:val="24"/>
          <w:szCs w:val="24"/>
        </w:rPr>
        <w:t xml:space="preserve"> show menu options. Menu options will give options to:</w:t>
      </w:r>
    </w:p>
    <w:p w14:paraId="0A03C3CD" w14:textId="59F8A4C5" w:rsidR="00E5291F" w:rsidRDefault="00E5291F" w:rsidP="00E5291F">
      <w:pPr>
        <w:pStyle w:val="ListParagraph"/>
        <w:numPr>
          <w:ilvl w:val="1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L</w:t>
      </w:r>
      <w:r w:rsidR="003C7BAF">
        <w:rPr>
          <w:rFonts w:hAnsiTheme="minorHAnsi" w:cstheme="minorHAnsi"/>
          <w:sz w:val="24"/>
          <w:szCs w:val="24"/>
        </w:rPr>
        <w:t>ink to new account</w:t>
      </w:r>
    </w:p>
    <w:p w14:paraId="32D60803" w14:textId="5DB8D8C5" w:rsidR="003C7BAF" w:rsidRDefault="003C7BAF" w:rsidP="003C7BAF">
      <w:pPr>
        <w:pStyle w:val="ListParagraph"/>
        <w:numPr>
          <w:ilvl w:val="2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With transfer ID and transfer Password</w:t>
      </w:r>
    </w:p>
    <w:p w14:paraId="1760D563" w14:textId="7DFE71F0" w:rsidR="003C7BAF" w:rsidRDefault="003C7BAF" w:rsidP="003C7BAF">
      <w:pPr>
        <w:pStyle w:val="ListParagraph"/>
        <w:numPr>
          <w:ilvl w:val="2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With Facebook</w:t>
      </w:r>
    </w:p>
    <w:p w14:paraId="2565FAE0" w14:textId="5692BE58" w:rsidR="003C7BAF" w:rsidRDefault="003C7BAF" w:rsidP="003C7BAF">
      <w:pPr>
        <w:pStyle w:val="ListParagraph"/>
        <w:numPr>
          <w:ilvl w:val="2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With Game center</w:t>
      </w:r>
    </w:p>
    <w:p w14:paraId="2687F32B" w14:textId="2867DC66" w:rsidR="003C7BAF" w:rsidRDefault="003C7BAF" w:rsidP="003C7BAF">
      <w:pPr>
        <w:pStyle w:val="ListParagraph"/>
        <w:numPr>
          <w:ilvl w:val="2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With Google Play</w:t>
      </w:r>
    </w:p>
    <w:p w14:paraId="337EFE69" w14:textId="77777777" w:rsidR="003C7BAF" w:rsidRPr="003C7BAF" w:rsidRDefault="003C7BAF" w:rsidP="003C7BAF">
      <w:pPr>
        <w:pStyle w:val="ListParagraph"/>
        <w:numPr>
          <w:ilvl w:val="1"/>
          <w:numId w:val="1"/>
        </w:numPr>
        <w:rPr>
          <w:rFonts w:hAnsiTheme="minorHAnsi" w:cstheme="minorHAnsi"/>
          <w:sz w:val="24"/>
          <w:szCs w:val="24"/>
        </w:rPr>
      </w:pPr>
    </w:p>
    <w:p w14:paraId="2E7EEE94" w14:textId="77777777" w:rsidR="00E5291F" w:rsidRPr="00F64E62" w:rsidRDefault="00E5291F" w:rsidP="00E5291F">
      <w:pPr>
        <w:pStyle w:val="ListParagraph"/>
        <w:rPr>
          <w:rFonts w:hAnsiTheme="minorHAnsi" w:cstheme="minorHAnsi"/>
          <w:sz w:val="24"/>
          <w:szCs w:val="24"/>
        </w:rPr>
      </w:pPr>
    </w:p>
    <w:sectPr w:rsidR="00E5291F" w:rsidRPr="00F64E62" w:rsidSect="001A17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9F21EE"/>
    <w:multiLevelType w:val="hybridMultilevel"/>
    <w:tmpl w:val="AB0A1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MLIwtDA3NrY0MzZV0lEKTi0uzszPAykwrAUAR/dz+ywAAAA="/>
  </w:docVars>
  <w:rsids>
    <w:rsidRoot w:val="00F64E62"/>
    <w:rsid w:val="001A178B"/>
    <w:rsid w:val="003B5FB3"/>
    <w:rsid w:val="003C7BAF"/>
    <w:rsid w:val="003F3C53"/>
    <w:rsid w:val="004B02CE"/>
    <w:rsid w:val="005E4673"/>
    <w:rsid w:val="00681F4A"/>
    <w:rsid w:val="008A6497"/>
    <w:rsid w:val="00DB0E9E"/>
    <w:rsid w:val="00E5291F"/>
    <w:rsid w:val="00F64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90F00"/>
  <w15:chartTrackingRefBased/>
  <w15:docId w15:val="{E7F265A9-1FA2-412E-A66A-E78DD1D21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="Times New Roman" w:cs="Angsana New"/>
        <w:sz w:val="22"/>
        <w:szCs w:val="28"/>
        <w:lang w:val="en-US" w:eastAsia="ja-JP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4E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3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lapah Vibulsanti</dc:creator>
  <cp:keywords/>
  <dc:description/>
  <cp:lastModifiedBy>Dulapah Vibulsanti</cp:lastModifiedBy>
  <cp:revision>1</cp:revision>
  <dcterms:created xsi:type="dcterms:W3CDTF">2021-07-10T09:26:00Z</dcterms:created>
  <dcterms:modified xsi:type="dcterms:W3CDTF">2021-07-10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icrosoft Theme">
    <vt:lpwstr>Redacted 011</vt:lpwstr>
  </property>
</Properties>
</file>